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JavaScript variables and expressions      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small exercises below have more than one possible solution.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51ED4" w:rsidRPr="00951ED4" w:rsidRDefault="00AD4A12" w:rsidP="00951ED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</w:t>
      </w:r>
    </w:p>
    <w:p w:rsidR="00951ED4" w:rsidRPr="00951ED4" w:rsidRDefault="00951ED4" w:rsidP="00951ED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Event listeners</w:t>
      </w:r>
    </w:p>
    <w:p w:rsidR="00951ED4" w:rsidRPr="00951ED4" w:rsidRDefault="00951ED4" w:rsidP="00951ED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variables</w:t>
      </w:r>
    </w:p>
    <w:p w:rsidR="00951ED4" w:rsidRPr="00951ED4" w:rsidRDefault="00951ED4" w:rsidP="00951ED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simple expressions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20" w:type="dxa"/>
          <w:left w:w="20" w:type="dxa"/>
          <w:bottom w:w="20" w:type="dxa"/>
          <w:right w:w="20" w:type="dxa"/>
        </w:tblCellMar>
        <w:tblLook w:val="04A0" w:firstRow="1" w:lastRow="0" w:firstColumn="1" w:lastColumn="0" w:noHBand="0" w:noVBand="1"/>
      </w:tblPr>
      <w:tblGrid>
        <w:gridCol w:w="612"/>
        <w:gridCol w:w="8398"/>
      </w:tblGrid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1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alert displaying “Hello World”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2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Add to the previous code to display the text “Hello World” on the webpage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3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a user value from the webpage DOM and display that value back on the webpage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4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2 number values from a user and display the sum of those values on the webpage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5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2 number values from a user and display the larger of those numbers on the webpage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6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2 number values from a user and display in text whether the numbers are the</w:t>
            </w:r>
            <w:r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 </w:t>
            </w:r>
            <w:r w:rsidRPr="00951ED4">
              <w:rPr>
                <w:rFonts w:ascii="Tahoma" w:eastAsia="Times New Roman" w:hAnsi="Tahoma" w:cs="Tahoma"/>
                <w:b/>
                <w:bCs/>
                <w:color w:val="4A4A4A"/>
                <w:sz w:val="27"/>
                <w:szCs w:val="27"/>
                <w:lang w:eastAsia="en-GB"/>
              </w:rPr>
              <w:t>same</w:t>
            </w: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 or </w:t>
            </w:r>
            <w:r w:rsidRPr="00951ED4">
              <w:rPr>
                <w:rFonts w:ascii="Tahoma" w:eastAsia="Times New Roman" w:hAnsi="Tahoma" w:cs="Tahoma"/>
                <w:b/>
                <w:bCs/>
                <w:color w:val="4A4A4A"/>
                <w:sz w:val="27"/>
                <w:szCs w:val="27"/>
                <w:lang w:eastAsia="en-GB"/>
              </w:rPr>
              <w:t>different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7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a single number value from the user and display on the webpage the number one less and the number one more than the number entered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8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3 numbers from the user (</w:t>
            </w:r>
            <w:proofErr w:type="spellStart"/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a,b,c</w:t>
            </w:r>
            <w:proofErr w:type="spellEnd"/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) and display on the webpage the difference between the values of the 2 calculations below:</w:t>
            </w:r>
          </w:p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 (a + b) * c  and (a + b + c)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9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a number from the user and display on the webpage if the number entered is negative, less than 10 or greater than 10</w:t>
            </w:r>
          </w:p>
        </w:tc>
      </w:tr>
      <w:tr w:rsidR="00951ED4" w:rsidRPr="00951ED4" w:rsidTr="00951ED4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lastRenderedPageBreak/>
              <w:t>10</w:t>
            </w:r>
          </w:p>
        </w:tc>
        <w:tc>
          <w:tcPr>
            <w:tcW w:w="918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2 numbers from the user and displa</w:t>
            </w:r>
            <w:r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y on the webpage if one of them</w:t>
            </w: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 or both of them are greater than 10</w:t>
            </w:r>
          </w:p>
        </w:tc>
      </w:tr>
    </w:tbl>
    <w:p w:rsidR="00C8256A" w:rsidRDefault="00C8256A"/>
    <w:p w:rsidR="00951ED4" w:rsidRDefault="00951ED4"/>
    <w:p w:rsidR="00951ED4" w:rsidRPr="00951ED4" w:rsidRDefault="00386089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JavaScript</w:t>
      </w:r>
      <w:r w:rsidR="00951ED4" w:rsidRPr="00951ED4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Functions and Program Flow   </w:t>
      </w:r>
    </w:p>
    <w:p w:rsidR="00951ED4" w:rsidRPr="00951ED4" w:rsidRDefault="00386089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 </w:t>
      </w:r>
      <w:r w:rsidR="00951ED4"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small exercises below have more than one possible solution.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51ED4" w:rsidRPr="00951ED4" w:rsidRDefault="00951ED4" w:rsidP="00951E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, event listeners</w:t>
      </w:r>
    </w:p>
    <w:p w:rsidR="00951ED4" w:rsidRPr="00951ED4" w:rsidRDefault="00951ED4" w:rsidP="00951E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variables and using simple expressions</w:t>
      </w:r>
    </w:p>
    <w:p w:rsidR="00951ED4" w:rsidRPr="00951ED4" w:rsidRDefault="00951ED4" w:rsidP="00951ED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Using functions</w:t>
      </w:r>
    </w:p>
    <w:p w:rsidR="00951ED4" w:rsidRPr="00951ED4" w:rsidRDefault="00951ED4" w:rsidP="00951ED4">
      <w:pPr>
        <w:shd w:val="clear" w:color="auto" w:fill="FFFFFF"/>
        <w:spacing w:after="120" w:line="360" w:lineRule="atLeast"/>
        <w:ind w:left="714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51ED4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20" w:type="dxa"/>
          <w:left w:w="20" w:type="dxa"/>
          <w:bottom w:w="20" w:type="dxa"/>
          <w:right w:w="20" w:type="dxa"/>
        </w:tblCellMar>
        <w:tblLook w:val="04A0" w:firstRow="1" w:lastRow="0" w:firstColumn="1" w:lastColumn="0" w:noHBand="0" w:noVBand="1"/>
      </w:tblPr>
      <w:tblGrid>
        <w:gridCol w:w="592"/>
        <w:gridCol w:w="8418"/>
      </w:tblGrid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Accept user input from the webpage and display it in an alert message using a function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function that accepts 3 variables being passed into it, adds them up and returns the sum.  Display the sum back to the DOM.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3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Scope: declare the same variable inside a function (local) and outside (global), giving it different values.  Display the two values.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4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function that contains a for loop that loops through from 1 to 50 and displays the numbers on the webpage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5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switch statement that displays the current day and time</w:t>
            </w:r>
            <w:r w:rsidR="0049383F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 </w:t>
            </w: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of the week on the webpage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6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while loop that displays the numbers 1 to 10 onto the webpage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7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do while loop that displays the numbers from 1 to 10 onto the webpage</w:t>
            </w:r>
          </w:p>
        </w:tc>
      </w:tr>
      <w:tr w:rsidR="00951ED4" w:rsidRPr="00951ED4" w:rsidTr="009D18B9">
        <w:tc>
          <w:tcPr>
            <w:tcW w:w="592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4"/>
                <w:szCs w:val="24"/>
                <w:lang w:eastAsia="en-GB"/>
              </w:rPr>
              <w:t>8</w:t>
            </w:r>
          </w:p>
        </w:tc>
        <w:tc>
          <w:tcPr>
            <w:tcW w:w="841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951ED4" w:rsidRPr="00951ED4" w:rsidRDefault="00951ED4" w:rsidP="00951ED4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51ED4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nested loop that displays two sequences of numbers from 1-10, with one sequence nested inside the other</w:t>
            </w:r>
          </w:p>
        </w:tc>
      </w:tr>
    </w:tbl>
    <w:p w:rsidR="009D18B9" w:rsidRPr="009D18B9" w:rsidRDefault="0038608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lastRenderedPageBreak/>
        <w:t>JavaScript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Mini Projects                        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small projects below have more than one possible approach to building the solution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D18B9" w:rsidRPr="009D18B9" w:rsidRDefault="009D18B9" w:rsidP="009D18B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, Event listeners</w:t>
      </w:r>
    </w:p>
    <w:p w:rsidR="009D18B9" w:rsidRPr="009D18B9" w:rsidRDefault="009D18B9" w:rsidP="009D18B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variables and using simple expressions</w:t>
      </w:r>
    </w:p>
    <w:p w:rsidR="009D18B9" w:rsidRPr="009D18B9" w:rsidRDefault="009D18B9" w:rsidP="009D18B9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Using function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00" w:type="dxa"/>
          <w:left w:w="10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611"/>
        <w:gridCol w:w="8399"/>
      </w:tblGrid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b/>
                <w:bCs/>
                <w:color w:val="4A4A4A"/>
                <w:sz w:val="27"/>
                <w:szCs w:val="27"/>
                <w:lang w:eastAsia="en-GB"/>
              </w:rPr>
              <w:t>Mini Project -  Guess the number guessing game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Build a small game where the user has to guess a secret number which is generated automatically in </w:t>
            </w:r>
            <w:r w:rsidR="00386089"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JavaScript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. After each guess the webpage displays to the user whether their guess is too large or too small. When the user guesses the secret number correctly - three pieces of information are displayed on the w</w:t>
            </w:r>
            <w:r w:rsidR="0038608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ebpage: (1) the correct number 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(2)the number of guesses (3)the message “Well done – correct guess!”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b/>
                <w:bCs/>
                <w:color w:val="4A4A4A"/>
                <w:sz w:val="27"/>
                <w:szCs w:val="27"/>
                <w:lang w:eastAsia="en-GB"/>
              </w:rPr>
              <w:t>Mini Project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terest only calculator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Create a small </w:t>
            </w:r>
            <w:r w:rsidR="00386089"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JavaScript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 programme that enables users to calculate the interest they would pay on borrowing some money for a period of time at a fixed interest rate.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There are 3 inputs, amount to borrow, interest rate, length of time of loan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alculate and display the monthly interest payment on the loan and the total interest paid on the loan for the length of time of loan.</w:t>
            </w:r>
          </w:p>
        </w:tc>
      </w:tr>
    </w:tbl>
    <w:p w:rsidR="00951ED4" w:rsidRDefault="00951ED4"/>
    <w:p w:rsidR="009D18B9" w:rsidRDefault="009D18B9"/>
    <w:p w:rsidR="009D18B9" w:rsidRDefault="009D18B9"/>
    <w:p w:rsidR="009D18B9" w:rsidRPr="009D18B9" w:rsidRDefault="0038608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lastRenderedPageBreak/>
        <w:t>JavaScript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Arrays   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27"/>
          <w:szCs w:val="27"/>
          <w:lang w:eastAsia="en-GB"/>
        </w:rPr>
        <w:t>                              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se small problems have more than one possible solution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2"/>
        <w:gridCol w:w="8418"/>
      </w:tblGrid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1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3 user inputs and allocate them to three members of a new array. Display the array on the webpage.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2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ollect a user input and allocate it to a new array using the push method.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Display the array and the length of the array (number of elements) using array.length on the webpage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3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Add and </w:t>
            </w:r>
            <w:r w:rsidR="0038608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Remove first and last elements 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on and off an array using shift, unshift, push and pop methods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4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Add to an array at a specific index point in the array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5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array variable with 10</w:t>
            </w:r>
            <w:r w:rsidR="0038608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 elements and using a for loop 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display each element on the webpage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6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       Create an array of Countries England, France, Italy, Mexico, </w:t>
            </w:r>
          </w:p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Poland, Russia, China, Greece, Egypt, India</w:t>
            </w:r>
          </w:p>
          <w:p w:rsidR="009D18B9" w:rsidRPr="009D18B9" w:rsidRDefault="0038608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 </w:t>
            </w:r>
            <w:r w:rsidR="009D18B9"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user text input field. User can enter a country. The array is searched and when a match is found the position in the array is displayed and the user is given a message to inform whether the country is present or not in the array.</w:t>
            </w:r>
          </w:p>
        </w:tc>
      </w:tr>
    </w:tbl>
    <w:p w:rsidR="009D18B9" w:rsidRDefault="009D18B9"/>
    <w:p w:rsidR="009D18B9" w:rsidRDefault="009D18B9"/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Mini Projects Arrays      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small projects below have more than one possible approach to building the solution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D18B9" w:rsidRPr="009D18B9" w:rsidRDefault="009D18B9" w:rsidP="009D18B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, Event listeners</w:t>
      </w:r>
    </w:p>
    <w:p w:rsidR="009D18B9" w:rsidRPr="009D18B9" w:rsidRDefault="009D18B9" w:rsidP="009D18B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variables and using simple expressions</w:t>
      </w:r>
    </w:p>
    <w:p w:rsidR="009D18B9" w:rsidRPr="009D18B9" w:rsidRDefault="009D18B9" w:rsidP="009D18B9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Using functions and array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lastRenderedPageBreak/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6"/>
        <w:gridCol w:w="8624"/>
      </w:tblGrid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Mini Project: Random winner generator       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http://lite-support.co.uk/dev/published/randomwinnergenerator/rwg.html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Users can input elements into an array and then select a random winner from that array and display it on the screen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92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Mini Project: Charts</w:t>
            </w:r>
          </w:p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 chart using CanvasJS that gets data from the user and then renders the chart onto the webpage.  (This is quite difficult (and could be a first project), so may be best left until last.  Look at the Holiday Budget Calculator on www.rajasingh.co.uk and follow the link to GitHub for good example code.)</w:t>
            </w:r>
          </w:p>
        </w:tc>
      </w:tr>
    </w:tbl>
    <w:p w:rsidR="009D18B9" w:rsidRDefault="009D18B9"/>
    <w:p w:rsidR="009D18B9" w:rsidRDefault="009D18B9"/>
    <w:p w:rsidR="009D18B9" w:rsidRPr="009D18B9" w:rsidRDefault="0038608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JavaScript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Objects       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27"/>
          <w:szCs w:val="27"/>
          <w:lang w:eastAsia="en-GB"/>
        </w:rPr>
        <w:t>                        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small projects below have more than one possible approach to building the solution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D18B9" w:rsidRPr="009D18B9" w:rsidRDefault="009D18B9" w:rsidP="009D18B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, Event listeners</w:t>
      </w:r>
    </w:p>
    <w:p w:rsidR="009D18B9" w:rsidRPr="009D18B9" w:rsidRDefault="009D18B9" w:rsidP="009D18B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 xml:space="preserve">Creating </w:t>
      </w:r>
      <w:r w:rsidR="00386089"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JavaScript</w:t>
      </w: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 xml:space="preserve"> Objects</w:t>
      </w:r>
    </w:p>
    <w:p w:rsidR="009D18B9" w:rsidRPr="009D18B9" w:rsidRDefault="009D18B9" w:rsidP="009D18B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Referencing Objects and displaying on the webpage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ind w:left="714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95"/>
        <w:gridCol w:w="8415"/>
      </w:tblGrid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1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object literal with 3 properties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2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object variable and output each object property in a concatenated string onto the webpage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3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object with properties and a method</w:t>
            </w:r>
          </w:p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Access the method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4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object variable with 3 properties: firstname, surname, fullname. For the fullname value create a method which returns the firstname and surname and display on the webpage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lastRenderedPageBreak/>
              <w:t>5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72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an object within an object (nested) and display a nested object property on the webpage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6</w:t>
            </w:r>
          </w:p>
        </w:tc>
        <w:tc>
          <w:tcPr>
            <w:tcW w:w="93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Build an object constructor</w:t>
            </w:r>
          </w:p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Create 2 instances of the object</w:t>
            </w:r>
          </w:p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Display the properties of the object instances on the webpage</w:t>
            </w:r>
          </w:p>
        </w:tc>
      </w:tr>
    </w:tbl>
    <w:p w:rsidR="009D18B9" w:rsidRDefault="009D18B9"/>
    <w:p w:rsidR="009D18B9" w:rsidRDefault="009D18B9"/>
    <w:p w:rsidR="009D18B9" w:rsidRPr="009D18B9" w:rsidRDefault="0038608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JavaScript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Quiz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noProof/>
          <w:color w:val="4A4A4A"/>
          <w:sz w:val="24"/>
          <w:szCs w:val="24"/>
          <w:lang w:eastAsia="en-GB"/>
        </w:rPr>
        <w:drawing>
          <wp:inline distT="0" distB="0" distL="0" distR="0">
            <wp:extent cx="3810000" cy="1905000"/>
            <wp:effectExtent l="0" t="0" r="0" b="0"/>
            <wp:docPr id="1" name="Picture 1" descr="https://justit.itslearning.com/data/2967/1/qui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justit.itslearning.com/data/2967/1/quiz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 xml:space="preserve">Your challenge is to create a small quiz using an array of objects in </w:t>
      </w:r>
      <w:r w:rsidR="00386089"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JavaScript</w:t>
      </w: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quiz can be on any topic of your choice and no more than 5 questions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An additional challenge will be to track the users score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You should use to build your solution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An object constructor to create quiz object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Push objects into an array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Use a For loop to rotate through the array and display the questions onto the DOM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  <w:t> 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Extra feature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 xml:space="preserve">Users receive a response to their </w:t>
      </w:r>
      <w:r w:rsidR="00386089"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answer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t>Storage of the correct answer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Helvetica" w:eastAsia="Times New Roman" w:hAnsi="Helvetica" w:cs="Helvetica"/>
          <w:color w:val="4A4A4A"/>
          <w:sz w:val="27"/>
          <w:szCs w:val="27"/>
          <w:lang w:eastAsia="en-GB"/>
        </w:rPr>
        <w:lastRenderedPageBreak/>
        <w:t>User feedback of their overall score in the quiz</w:t>
      </w:r>
    </w:p>
    <w:p w:rsidR="009D18B9" w:rsidRDefault="009D18B9"/>
    <w:p w:rsidR="009D18B9" w:rsidRDefault="009D18B9"/>
    <w:p w:rsidR="009D18B9" w:rsidRPr="009D18B9" w:rsidRDefault="0038608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>JavaScript</w:t>
      </w:r>
      <w:r w:rsidR="009D18B9" w:rsidRPr="009D18B9">
        <w:rPr>
          <w:rFonts w:ascii="Tahoma" w:eastAsia="Times New Roman" w:hAnsi="Tahoma" w:cs="Tahoma"/>
          <w:b/>
          <w:bCs/>
          <w:color w:val="4A4A4A"/>
          <w:sz w:val="48"/>
          <w:szCs w:val="48"/>
          <w:lang w:eastAsia="en-GB"/>
        </w:rPr>
        <w:t xml:space="preserve"> Strings and Searches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The small projects below have more than one possible approach to building the solution.</w:t>
      </w:r>
    </w:p>
    <w:p w:rsidR="009D18B9" w:rsidRPr="009D18B9" w:rsidRDefault="009D18B9" w:rsidP="009D18B9">
      <w:p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oncepts</w:t>
      </w:r>
    </w:p>
    <w:p w:rsidR="009D18B9" w:rsidRPr="009D18B9" w:rsidRDefault="009D18B9" w:rsidP="009D18B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Interacting with DOM elements, Event listeners</w:t>
      </w:r>
    </w:p>
    <w:p w:rsidR="009D18B9" w:rsidRPr="009D18B9" w:rsidRDefault="009D18B9" w:rsidP="009D18B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Creating variables and using simple expressions and functions</w:t>
      </w:r>
    </w:p>
    <w:p w:rsidR="009D18B9" w:rsidRPr="009D18B9" w:rsidRDefault="009D18B9" w:rsidP="009D18B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360" w:lineRule="atLeast"/>
        <w:rPr>
          <w:rFonts w:ascii="Helvetica" w:eastAsia="Times New Roman" w:hAnsi="Helvetica" w:cs="Helvetica"/>
          <w:color w:val="4A4A4A"/>
          <w:sz w:val="24"/>
          <w:szCs w:val="24"/>
          <w:lang w:eastAsia="en-GB"/>
        </w:rPr>
      </w:pPr>
      <w:r w:rsidRPr="009D18B9">
        <w:rPr>
          <w:rFonts w:ascii="Tahoma" w:eastAsia="Times New Roman" w:hAnsi="Tahoma" w:cs="Tahoma"/>
          <w:color w:val="4A4A4A"/>
          <w:sz w:val="27"/>
          <w:szCs w:val="27"/>
          <w:lang w:eastAsia="en-GB"/>
        </w:rPr>
        <w:t>Using Arrays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8"/>
        <w:gridCol w:w="5820"/>
        <w:gridCol w:w="2622"/>
      </w:tblGrid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1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text and display text in 3 boxes (1) unmodified (2) toUpperCase (3) toLowerCase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2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string and display the letter at the given index using the slice() method.  On a separate line display the string from that same character to the end of the string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3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sentence and a search string, and search for the string in the sentence using indexOf() method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4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sentence and a search string and search for the last occurrence of the string using lastIndexof() method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5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string and output all characters looping first to last character using for (var i = 0; i &lt; string.length; i++) displaying charAt(i)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6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string and a character and an index number.  Replace the character at the index with the inputted character. Eg string 'xyz' character 'A' index '1' becomes 'xAz'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7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 xml:space="preserve">Input a sentence and search and replace strings.  Using the replace() method, replace </w:t>
            </w: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lastRenderedPageBreak/>
              <w:t>the first search string in the text with the replacement string eg "abc" "xyz" replaces "abc" with "xyz" in the sentence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lastRenderedPageBreak/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8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Repeat above replacing every occurrence of a single character entered by the user, not just one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9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ind w:left="360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Input a number and using Math.round, Math.ceil and Math.floor round the number (1) to the nearest integer (2) up to the nearest integer (3) down to the nearest integer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  <w:tr w:rsidR="009D18B9" w:rsidRPr="009D18B9" w:rsidTr="009D18B9">
        <w:tc>
          <w:tcPr>
            <w:tcW w:w="64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10</w:t>
            </w:r>
          </w:p>
        </w:tc>
        <w:tc>
          <w:tcPr>
            <w:tcW w:w="666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120" w:line="360" w:lineRule="atLeast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Tahoma" w:eastAsia="Times New Roman" w:hAnsi="Tahoma" w:cs="Tahoma"/>
                <w:color w:val="4A4A4A"/>
                <w:sz w:val="27"/>
                <w:szCs w:val="27"/>
                <w:lang w:eastAsia="en-GB"/>
              </w:rPr>
              <w:t>Using a website such as Stack Overflow, find and implement code to round a number to any number of decimal places, as specified by the user</w:t>
            </w:r>
          </w:p>
        </w:tc>
        <w:tc>
          <w:tcPr>
            <w:tcW w:w="33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9D18B9" w:rsidRPr="009D18B9" w:rsidRDefault="009D18B9" w:rsidP="009D18B9">
            <w:pPr>
              <w:spacing w:after="0" w:line="240" w:lineRule="auto"/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</w:pPr>
            <w:r w:rsidRPr="009D18B9">
              <w:rPr>
                <w:rFonts w:ascii="Helvetica" w:eastAsia="Times New Roman" w:hAnsi="Helvetica" w:cs="Helvetica"/>
                <w:color w:val="4A4A4A"/>
                <w:sz w:val="24"/>
                <w:szCs w:val="24"/>
                <w:lang w:eastAsia="en-GB"/>
              </w:rPr>
              <w:t> </w:t>
            </w:r>
          </w:p>
        </w:tc>
      </w:tr>
    </w:tbl>
    <w:p w:rsidR="009D18B9" w:rsidRDefault="009D18B9"/>
    <w:p w:rsidR="00152E33" w:rsidRDefault="00152E33">
      <w:bookmarkStart w:id="0" w:name="_GoBack"/>
      <w:bookmarkEnd w:id="0"/>
    </w:p>
    <w:sectPr w:rsidR="00152E33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1D91" w:rsidRDefault="008A1D91" w:rsidP="002631C3">
      <w:pPr>
        <w:spacing w:after="0" w:line="240" w:lineRule="auto"/>
      </w:pPr>
      <w:r>
        <w:separator/>
      </w:r>
    </w:p>
  </w:endnote>
  <w:endnote w:type="continuationSeparator" w:id="0">
    <w:p w:rsidR="008A1D91" w:rsidRDefault="008A1D91" w:rsidP="00263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1D91" w:rsidRDefault="008A1D91" w:rsidP="002631C3">
      <w:pPr>
        <w:spacing w:after="0" w:line="240" w:lineRule="auto"/>
      </w:pPr>
      <w:r>
        <w:separator/>
      </w:r>
    </w:p>
  </w:footnote>
  <w:footnote w:type="continuationSeparator" w:id="0">
    <w:p w:rsidR="008A1D91" w:rsidRDefault="008A1D91" w:rsidP="002631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31C3" w:rsidRDefault="002631C3">
    <w:pPr>
      <w:pStyle w:val="Header"/>
    </w:pPr>
    <w:r>
      <w:t>Just IT</w:t>
    </w:r>
    <w:r w:rsidR="00393DBD">
      <w:t xml:space="preserve"> - M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52323"/>
    <w:multiLevelType w:val="multilevel"/>
    <w:tmpl w:val="82A69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67E71D5"/>
    <w:multiLevelType w:val="multilevel"/>
    <w:tmpl w:val="980C9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E42839"/>
    <w:multiLevelType w:val="multilevel"/>
    <w:tmpl w:val="8F94C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C417FD"/>
    <w:multiLevelType w:val="multilevel"/>
    <w:tmpl w:val="EC041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A740135"/>
    <w:multiLevelType w:val="multilevel"/>
    <w:tmpl w:val="F1003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AE11A6"/>
    <w:multiLevelType w:val="multilevel"/>
    <w:tmpl w:val="9BFCB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6BC49BF"/>
    <w:multiLevelType w:val="multilevel"/>
    <w:tmpl w:val="EF7AC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DA3MjUzMTIztbRQ0lEKTi0uzszPAymwqAUAL6d3niwAAAA="/>
  </w:docVars>
  <w:rsids>
    <w:rsidRoot w:val="00951ED4"/>
    <w:rsid w:val="00152E33"/>
    <w:rsid w:val="002631C3"/>
    <w:rsid w:val="00386089"/>
    <w:rsid w:val="00393DBD"/>
    <w:rsid w:val="0049383F"/>
    <w:rsid w:val="0051685B"/>
    <w:rsid w:val="006D09DB"/>
    <w:rsid w:val="007F00FA"/>
    <w:rsid w:val="00851AE0"/>
    <w:rsid w:val="008A1D91"/>
    <w:rsid w:val="00951ED4"/>
    <w:rsid w:val="009D18B9"/>
    <w:rsid w:val="00AD4A12"/>
    <w:rsid w:val="00C8256A"/>
    <w:rsid w:val="00E54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16E21"/>
  <w15:chartTrackingRefBased/>
  <w15:docId w15:val="{1ECEA907-14ED-4E64-AA67-0F87D4008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1E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951ED4"/>
    <w:rPr>
      <w:b/>
      <w:bCs/>
    </w:rPr>
  </w:style>
  <w:style w:type="character" w:customStyle="1" w:styleId="apple-converted-space">
    <w:name w:val="apple-converted-space"/>
    <w:basedOn w:val="DefaultParagraphFont"/>
    <w:rsid w:val="00951ED4"/>
  </w:style>
  <w:style w:type="paragraph" w:styleId="Header">
    <w:name w:val="header"/>
    <w:basedOn w:val="Normal"/>
    <w:link w:val="HeaderChar"/>
    <w:uiPriority w:val="99"/>
    <w:unhideWhenUsed/>
    <w:rsid w:val="002631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31C3"/>
  </w:style>
  <w:style w:type="paragraph" w:styleId="Footer">
    <w:name w:val="footer"/>
    <w:basedOn w:val="Normal"/>
    <w:link w:val="FooterChar"/>
    <w:uiPriority w:val="99"/>
    <w:unhideWhenUsed/>
    <w:rsid w:val="002631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31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436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6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67</Words>
  <Characters>7226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Cubuca</dc:creator>
  <cp:keywords/>
  <dc:description/>
  <cp:lastModifiedBy>Manuel Cubuca</cp:lastModifiedBy>
  <cp:revision>2</cp:revision>
  <dcterms:created xsi:type="dcterms:W3CDTF">2017-04-02T13:32:00Z</dcterms:created>
  <dcterms:modified xsi:type="dcterms:W3CDTF">2017-04-02T13:32:00Z</dcterms:modified>
</cp:coreProperties>
</file>